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EFC878" w14:textId="08BB1836" w:rsidR="00F77588" w:rsidRPr="00540D55" w:rsidRDefault="00E81D61" w:rsidP="00034DCD">
      <w:pPr>
        <w:pStyle w:val="Nzev"/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7</w:t>
      </w:r>
      <w:r w:rsidR="009E5788">
        <w:rPr>
          <w:rFonts w:asciiTheme="minorHAnsi" w:hAnsiTheme="minorHAnsi" w:cstheme="minorHAnsi"/>
          <w:b/>
          <w:bCs/>
        </w:rPr>
        <w:t>.</w:t>
      </w:r>
      <w:r w:rsidR="00A335D6" w:rsidRPr="00540D55">
        <w:rPr>
          <w:rFonts w:asciiTheme="minorHAnsi" w:hAnsiTheme="minorHAnsi" w:cstheme="minorHAnsi"/>
          <w:b/>
          <w:bCs/>
        </w:rPr>
        <w:t>1.202</w:t>
      </w:r>
      <w:r w:rsidR="00ED4290">
        <w:rPr>
          <w:rFonts w:asciiTheme="minorHAnsi" w:hAnsiTheme="minorHAnsi" w:cstheme="minorHAnsi"/>
          <w:b/>
          <w:bCs/>
        </w:rPr>
        <w:t>1</w:t>
      </w:r>
      <w:r w:rsidR="00A335D6" w:rsidRPr="00540D55">
        <w:rPr>
          <w:rFonts w:asciiTheme="minorHAnsi" w:hAnsiTheme="minorHAnsi" w:cstheme="minorHAnsi"/>
          <w:b/>
          <w:bCs/>
        </w:rPr>
        <w:t xml:space="preserve">, </w:t>
      </w:r>
      <w:r w:rsidR="005D0917">
        <w:rPr>
          <w:rFonts w:asciiTheme="minorHAnsi" w:hAnsiTheme="minorHAnsi" w:cstheme="minorHAnsi"/>
          <w:b/>
          <w:bCs/>
        </w:rPr>
        <w:t>1</w:t>
      </w:r>
      <w:r w:rsidR="00ED4290">
        <w:rPr>
          <w:rFonts w:asciiTheme="minorHAnsi" w:hAnsiTheme="minorHAnsi" w:cstheme="minorHAnsi"/>
          <w:b/>
          <w:bCs/>
        </w:rPr>
        <w:t>3</w:t>
      </w:r>
      <w:r w:rsidR="00A335D6" w:rsidRPr="00540D55">
        <w:rPr>
          <w:rFonts w:asciiTheme="minorHAnsi" w:hAnsiTheme="minorHAnsi" w:cstheme="minorHAnsi"/>
          <w:b/>
          <w:bCs/>
        </w:rPr>
        <w:t xml:space="preserve">. hodina, </w:t>
      </w:r>
      <w:r w:rsidR="004720B7">
        <w:rPr>
          <w:rFonts w:asciiTheme="minorHAnsi" w:hAnsiTheme="minorHAnsi" w:cstheme="minorHAnsi"/>
          <w:b/>
          <w:bCs/>
        </w:rPr>
        <w:t>1</w:t>
      </w:r>
      <w:r w:rsidR="00ED4290">
        <w:rPr>
          <w:rFonts w:asciiTheme="minorHAnsi" w:hAnsiTheme="minorHAnsi" w:cstheme="minorHAnsi"/>
          <w:b/>
          <w:bCs/>
        </w:rPr>
        <w:t>2</w:t>
      </w:r>
      <w:r w:rsidR="00A335D6" w:rsidRPr="00540D55">
        <w:rPr>
          <w:rFonts w:asciiTheme="minorHAnsi" w:hAnsiTheme="minorHAnsi" w:cstheme="minorHAnsi"/>
          <w:b/>
          <w:bCs/>
        </w:rPr>
        <w:t>. zápis</w:t>
      </w:r>
    </w:p>
    <w:p w14:paraId="2D2C318B" w14:textId="6D5EBD90" w:rsidR="00F22881" w:rsidRPr="00F22881" w:rsidRDefault="0078476C" w:rsidP="00F22881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>
        <w:rPr>
          <w:rFonts w:asciiTheme="minorHAnsi" w:hAnsiTheme="minorHAnsi" w:cstheme="minorHAnsi"/>
          <w:b/>
          <w:bCs/>
          <w:color w:val="EF075F" w:themeColor="accent2"/>
        </w:rPr>
        <w:t xml:space="preserve">Úvodní informace </w:t>
      </w:r>
      <w:r w:rsidR="00E81D61"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  <w:r w:rsidR="00CB4DBC"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  <w:r w:rsidR="00F22881" w:rsidRPr="00F22881"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</w:p>
    <w:p w14:paraId="74F0A5F8" w14:textId="77777777" w:rsidR="0078476C" w:rsidRDefault="0078476C" w:rsidP="0078476C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Co nás dnes čeká? </w:t>
      </w:r>
    </w:p>
    <w:p w14:paraId="243CD6BA" w14:textId="77777777" w:rsidR="0078476C" w:rsidRDefault="0078476C" w:rsidP="0078476C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Debata o úkolu na dnešní hodinu</w:t>
      </w:r>
    </w:p>
    <w:p w14:paraId="426F8FE0" w14:textId="77777777" w:rsidR="0078476C" w:rsidRDefault="0078476C" w:rsidP="0078476C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Nominace Kačky Holubové</w:t>
      </w:r>
    </w:p>
    <w:p w14:paraId="566E428A" w14:textId="7F01B04B" w:rsidR="00375D77" w:rsidRPr="001A56CF" w:rsidRDefault="0078476C" w:rsidP="0078476C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Shrnutí předmětu </w:t>
      </w:r>
      <w:r w:rsidR="002334FE">
        <w:rPr>
          <w:noProof/>
        </w:rPr>
        <w:t xml:space="preserve"> </w:t>
      </w:r>
    </w:p>
    <w:p w14:paraId="54096C23" w14:textId="4D3763B0" w:rsidR="00D9527C" w:rsidRPr="00D9527C" w:rsidRDefault="0078476C" w:rsidP="00D9527C">
      <w:pPr>
        <w:pStyle w:val="Nadpis1"/>
        <w:spacing w:before="0"/>
        <w:rPr>
          <w:rFonts w:asciiTheme="minorHAnsi" w:hAnsiTheme="minorHAnsi" w:cstheme="minorHAnsi"/>
          <w:b/>
          <w:bCs/>
          <w:noProof/>
          <w:color w:val="EF075F" w:themeColor="accent2"/>
        </w:rPr>
      </w:pPr>
      <w:r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Rozhovor s Káťou Holubovou </w:t>
      </w:r>
      <w:r w:rsidR="001A56CF"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 </w:t>
      </w:r>
      <w:r w:rsidR="008D6BEF"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 </w:t>
      </w:r>
      <w:r w:rsidR="00D9527C" w:rsidRPr="00D9527C">
        <w:rPr>
          <w:rFonts w:asciiTheme="minorHAnsi" w:hAnsiTheme="minorHAnsi" w:cstheme="minorHAnsi"/>
          <w:b/>
          <w:bCs/>
          <w:noProof/>
          <w:color w:val="EF075F" w:themeColor="accent2"/>
          <w:sz w:val="24"/>
          <w:szCs w:val="24"/>
        </w:rPr>
        <w:t xml:space="preserve">  </w:t>
      </w:r>
    </w:p>
    <w:p w14:paraId="3F780CDE" w14:textId="1D874A5B" w:rsidR="00033A32" w:rsidRPr="006969AB" w:rsidRDefault="006969AB" w:rsidP="00CE1FCA">
      <w:pPr>
        <w:pStyle w:val="Odstavecseseznamem"/>
        <w:numPr>
          <w:ilvl w:val="0"/>
          <w:numId w:val="3"/>
        </w:numPr>
        <w:rPr>
          <w:b/>
          <w:bCs/>
          <w:noProof/>
        </w:rPr>
      </w:pPr>
      <w:r>
        <w:rPr>
          <w:noProof/>
        </w:rPr>
        <w:t xml:space="preserve">Seznam otázek máme ve sdíleném dokumentu </w:t>
      </w:r>
    </w:p>
    <w:p w14:paraId="6A3C3AC8" w14:textId="74723B5A" w:rsidR="006969AB" w:rsidRPr="006969AB" w:rsidRDefault="006969AB" w:rsidP="00CE1FCA">
      <w:pPr>
        <w:pStyle w:val="Odstavecseseznamem"/>
        <w:numPr>
          <w:ilvl w:val="0"/>
          <w:numId w:val="3"/>
        </w:numPr>
        <w:rPr>
          <w:b/>
          <w:bCs/>
          <w:noProof/>
        </w:rPr>
      </w:pPr>
      <w:r>
        <w:rPr>
          <w:noProof/>
        </w:rPr>
        <w:t>Zuzka se s Kačkou domluví a natočí rozhovor buď osobně, nebo prostřednictvím hovoru přes Zoom</w:t>
      </w:r>
    </w:p>
    <w:p w14:paraId="7A15657E" w14:textId="17A64607" w:rsidR="00F17DE9" w:rsidRPr="006969AB" w:rsidRDefault="006969AB" w:rsidP="006969AB">
      <w:pPr>
        <w:pStyle w:val="Odstavecseseznamem"/>
        <w:numPr>
          <w:ilvl w:val="0"/>
          <w:numId w:val="3"/>
        </w:numPr>
        <w:rPr>
          <w:b/>
          <w:bCs/>
          <w:noProof/>
        </w:rPr>
      </w:pPr>
      <w:r>
        <w:rPr>
          <w:noProof/>
        </w:rPr>
        <w:t xml:space="preserve">Hanka udělá titulky </w:t>
      </w:r>
      <w:r w:rsidR="00B67D6D" w:rsidRPr="006969AB">
        <w:rPr>
          <w:b/>
          <w:bCs/>
          <w:noProof/>
        </w:rPr>
        <w:t xml:space="preserve"> </w:t>
      </w:r>
      <w:r w:rsidR="00F17DE9" w:rsidRPr="006969AB">
        <w:rPr>
          <w:b/>
          <w:bCs/>
          <w:noProof/>
        </w:rPr>
        <w:t xml:space="preserve"> </w:t>
      </w:r>
    </w:p>
    <w:p w14:paraId="7018BACA" w14:textId="0B0CD3C2" w:rsidR="009427A2" w:rsidRPr="009427A2" w:rsidRDefault="00560635" w:rsidP="009427A2">
      <w:pPr>
        <w:pStyle w:val="Nadpis1"/>
        <w:spacing w:before="0"/>
        <w:rPr>
          <w:rFonts w:asciiTheme="minorHAnsi" w:hAnsiTheme="minorHAnsi" w:cstheme="minorHAnsi"/>
          <w:b/>
          <w:bCs/>
          <w:noProof/>
          <w:color w:val="EF075F" w:themeColor="accent2"/>
        </w:rPr>
      </w:pPr>
      <w:r>
        <w:rPr>
          <w:rFonts w:asciiTheme="minorHAnsi" w:hAnsiTheme="minorHAnsi" w:cstheme="minorHAnsi"/>
          <w:b/>
          <w:bCs/>
          <w:noProof/>
          <w:color w:val="EF075F" w:themeColor="accent2"/>
        </w:rPr>
        <w:t>Domácí úkoly</w:t>
      </w:r>
      <w:r w:rsidR="009427A2" w:rsidRPr="009427A2"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 </w:t>
      </w:r>
    </w:p>
    <w:p w14:paraId="5BD800FF" w14:textId="29F9FCC3" w:rsidR="00867816" w:rsidRDefault="00867816" w:rsidP="00867816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Všechny jsme si vybrali stránku </w:t>
      </w:r>
      <w:hyperlink r:id="rId8" w:history="1">
        <w:r w:rsidRPr="009A2FAE">
          <w:rPr>
            <w:rStyle w:val="Hypertextovodkaz"/>
            <w:noProof/>
          </w:rPr>
          <w:t>http://www.signlang-assessment.info/index.php/home-en.html</w:t>
        </w:r>
      </w:hyperlink>
      <w:r>
        <w:rPr>
          <w:noProof/>
        </w:rPr>
        <w:t xml:space="preserve">, protože nám přišla přehledná (ale je zastaralá, poslední aktualizace je z. r. 2016), nikdo </w:t>
      </w:r>
      <w:hyperlink r:id="rId9" w:history="1">
        <w:r w:rsidRPr="009A2FAE">
          <w:rPr>
            <w:rStyle w:val="Hypertextovodkaz"/>
            <w:noProof/>
          </w:rPr>
          <w:t>https://www.sign-hub.eu/assessment/welcome-page-assessment</w:t>
        </w:r>
      </w:hyperlink>
      <w:r>
        <w:rPr>
          <w:noProof/>
        </w:rPr>
        <w:t>, protožen nám přišla nepřehledná a zmatená (ale je aktuálnější).</w:t>
      </w:r>
    </w:p>
    <w:p w14:paraId="766292C3" w14:textId="2DD6A2BB" w:rsidR="00867816" w:rsidRDefault="00867816" w:rsidP="00867816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S</w:t>
      </w:r>
      <w:r>
        <w:rPr>
          <w:noProof/>
        </w:rPr>
        <w:t xml:space="preserve">tránku </w:t>
      </w:r>
      <w:hyperlink r:id="rId10" w:history="1">
        <w:r w:rsidRPr="009A2FAE">
          <w:rPr>
            <w:rStyle w:val="Hypertextovodkaz"/>
            <w:noProof/>
          </w:rPr>
          <w:t>http://www.signlang-assessment.info/index.php/home-en.html</w:t>
        </w:r>
      </w:hyperlink>
      <w:r>
        <w:rPr>
          <w:noProof/>
        </w:rPr>
        <w:t xml:space="preserve"> spravuje/spravoval (?) Tobias Haug (</w:t>
      </w:r>
      <w:hyperlink r:id="rId11" w:history="1">
        <w:r w:rsidRPr="009A2FAE">
          <w:rPr>
            <w:rStyle w:val="Hypertextovodkaz"/>
            <w:noProof/>
          </w:rPr>
          <w:t>https://www.researchgate.net/profile/Tobias_Haug2</w:t>
        </w:r>
      </w:hyperlink>
      <w:r>
        <w:rPr>
          <w:noProof/>
        </w:rPr>
        <w:t>). Je dobré si vždy vybrat výzkumníka, který pracuje v oblasti výzkumu, která nás zajímá, a sledovat jeho práci, publikace…</w:t>
      </w:r>
    </w:p>
    <w:p w14:paraId="36DB1C0B" w14:textId="65612BBE" w:rsidR="00560635" w:rsidRPr="006969AB" w:rsidRDefault="006969AB" w:rsidP="00D92F29">
      <w:pPr>
        <w:pStyle w:val="Odstavecseseznamem"/>
        <w:numPr>
          <w:ilvl w:val="0"/>
          <w:numId w:val="3"/>
        </w:numPr>
        <w:rPr>
          <w:noProof/>
        </w:rPr>
      </w:pPr>
      <w:r w:rsidRPr="006969AB">
        <w:rPr>
          <w:noProof/>
        </w:rPr>
        <w:t xml:space="preserve">Doporučení od Týny: </w:t>
      </w:r>
      <w:r w:rsidR="00560635" w:rsidRPr="006969AB">
        <w:rPr>
          <w:b/>
          <w:bCs/>
          <w:noProof/>
        </w:rPr>
        <w:t>Příručka skečnoutingu</w:t>
      </w:r>
      <w:r>
        <w:rPr>
          <w:b/>
          <w:bCs/>
          <w:noProof/>
        </w:rPr>
        <w:t xml:space="preserve"> </w:t>
      </w:r>
      <w:r>
        <w:rPr>
          <w:noProof/>
        </w:rPr>
        <w:t>(</w:t>
      </w:r>
      <w:hyperlink r:id="rId12" w:history="1">
        <w:r w:rsidRPr="00913B7D">
          <w:rPr>
            <w:rStyle w:val="Hypertextovodkaz"/>
            <w:noProof/>
          </w:rPr>
          <w:t>https://www.databazeknih.cz/knihy/prirucka-skecnoutingu-ilustrovany-pruvodce-tvorbou-vizualnich-pozn</w:t>
        </w:r>
        <w:r w:rsidRPr="00913B7D">
          <w:rPr>
            <w:rStyle w:val="Hypertextovodkaz"/>
            <w:noProof/>
          </w:rPr>
          <w:t>a</w:t>
        </w:r>
        <w:r w:rsidRPr="00913B7D">
          <w:rPr>
            <w:rStyle w:val="Hypertextovodkaz"/>
            <w:noProof/>
          </w:rPr>
          <w:t>mek-244230</w:t>
        </w:r>
      </w:hyperlink>
      <w:r>
        <w:rPr>
          <w:noProof/>
        </w:rPr>
        <w:t>)</w:t>
      </w:r>
    </w:p>
    <w:p w14:paraId="757916E2" w14:textId="4D7DF30C" w:rsidR="0000216A" w:rsidRDefault="00560635" w:rsidP="00D92F29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560635">
        <w:rPr>
          <w:b/>
          <w:bCs/>
          <w:noProof/>
        </w:rPr>
        <w:t xml:space="preserve">Werča </w:t>
      </w:r>
      <w:r>
        <w:rPr>
          <w:b/>
          <w:bCs/>
          <w:noProof/>
        </w:rPr>
        <w:t xml:space="preserve">– </w:t>
      </w:r>
      <w:r w:rsidRPr="00560635">
        <w:rPr>
          <w:noProof/>
        </w:rPr>
        <w:t>výtvor v programu</w:t>
      </w:r>
      <w:r>
        <w:rPr>
          <w:b/>
          <w:bCs/>
          <w:noProof/>
        </w:rPr>
        <w:t xml:space="preserve"> </w:t>
      </w:r>
      <w:hyperlink r:id="rId13" w:history="1">
        <w:r w:rsidR="006969AB" w:rsidRPr="006969AB">
          <w:rPr>
            <w:rStyle w:val="Hypertextovodkaz"/>
            <w:b/>
            <w:bCs/>
            <w:noProof/>
            <w:color w:val="EF075F" w:themeColor="accent2"/>
          </w:rPr>
          <w:t>https://whiteboard.explaineverything.com/</w:t>
        </w:r>
      </w:hyperlink>
      <w:r w:rsidR="006969AB">
        <w:rPr>
          <w:b/>
          <w:bCs/>
          <w:noProof/>
        </w:rPr>
        <w:t xml:space="preserve"> </w:t>
      </w:r>
    </w:p>
    <w:p w14:paraId="73E1F297" w14:textId="48CE5871" w:rsidR="006969AB" w:rsidRPr="006969AB" w:rsidRDefault="006969AB" w:rsidP="006969AB">
      <w:pPr>
        <w:pStyle w:val="Odstavecseseznamem"/>
        <w:numPr>
          <w:ilvl w:val="1"/>
          <w:numId w:val="3"/>
        </w:numPr>
        <w:rPr>
          <w:noProof/>
        </w:rPr>
      </w:pPr>
      <w:r w:rsidRPr="006969AB">
        <w:rPr>
          <w:noProof/>
        </w:rPr>
        <w:t>Zpracování několika konkrétních testů – informace o nich</w:t>
      </w:r>
    </w:p>
    <w:p w14:paraId="2F23CA55" w14:textId="7BD8A37B" w:rsidR="006969AB" w:rsidRPr="00DC6EA9" w:rsidRDefault="00DC6EA9" w:rsidP="006969AB">
      <w:pPr>
        <w:pStyle w:val="Odstavecseseznamem"/>
        <w:numPr>
          <w:ilvl w:val="1"/>
          <w:numId w:val="3"/>
        </w:numPr>
        <w:rPr>
          <w:noProof/>
        </w:rPr>
      </w:pPr>
      <w:r w:rsidRPr="00DC6EA9">
        <w:rPr>
          <w:noProof/>
        </w:rPr>
        <w:t>S program</w:t>
      </w:r>
      <w:r w:rsidR="00867816">
        <w:rPr>
          <w:noProof/>
        </w:rPr>
        <w:t>em se nepracuje moc dobře a výs</w:t>
      </w:r>
      <w:r w:rsidRPr="00DC6EA9">
        <w:rPr>
          <w:noProof/>
        </w:rPr>
        <w:t>l</w:t>
      </w:r>
      <w:r w:rsidR="00867816">
        <w:rPr>
          <w:noProof/>
        </w:rPr>
        <w:t>e</w:t>
      </w:r>
      <w:r w:rsidRPr="00DC6EA9">
        <w:rPr>
          <w:noProof/>
        </w:rPr>
        <w:t xml:space="preserve">dek nelze uložit jako obrázek </w:t>
      </w:r>
    </w:p>
    <w:p w14:paraId="41F390DB" w14:textId="77777777" w:rsidR="00560635" w:rsidRPr="00560635" w:rsidRDefault="00560635" w:rsidP="00F17DE9">
      <w:pPr>
        <w:pStyle w:val="Odstavecseseznamem"/>
        <w:numPr>
          <w:ilvl w:val="0"/>
          <w:numId w:val="3"/>
        </w:numPr>
        <w:rPr>
          <w:b/>
          <w:bCs/>
          <w:noProof/>
        </w:rPr>
      </w:pPr>
      <w:r>
        <w:rPr>
          <w:b/>
          <w:bCs/>
          <w:noProof/>
        </w:rPr>
        <w:t xml:space="preserve">Týna </w:t>
      </w:r>
      <w:r>
        <w:rPr>
          <w:noProof/>
        </w:rPr>
        <w:t>– komiks, do kterého zahrnula čtyři typy testů</w:t>
      </w:r>
    </w:p>
    <w:p w14:paraId="4AC40D6B" w14:textId="029D7A1F" w:rsidR="00D92F29" w:rsidRDefault="00560635" w:rsidP="00560635">
      <w:pPr>
        <w:pStyle w:val="Odstavecseseznamem"/>
        <w:numPr>
          <w:ilvl w:val="1"/>
          <w:numId w:val="3"/>
        </w:numPr>
        <w:rPr>
          <w:b/>
          <w:bCs/>
          <w:noProof/>
        </w:rPr>
      </w:pPr>
      <w:r w:rsidRPr="00560635">
        <w:rPr>
          <w:noProof/>
        </w:rPr>
        <w:t>Program:</w:t>
      </w:r>
      <w:r>
        <w:rPr>
          <w:b/>
          <w:bCs/>
          <w:noProof/>
        </w:rPr>
        <w:t xml:space="preserve"> </w:t>
      </w:r>
      <w:hyperlink r:id="rId14" w:history="1">
        <w:r w:rsidR="00DC6EA9" w:rsidRPr="00DC6EA9">
          <w:rPr>
            <w:rStyle w:val="Hypertextovodkaz"/>
            <w:b/>
            <w:bCs/>
            <w:noProof/>
            <w:color w:val="EF075F" w:themeColor="accent2"/>
          </w:rPr>
          <w:t>https://www.storyboardthat.com/cs/comic-maker</w:t>
        </w:r>
      </w:hyperlink>
      <w:r w:rsidR="00DC6EA9">
        <w:rPr>
          <w:b/>
          <w:bCs/>
          <w:noProof/>
          <w:color w:val="FF0000"/>
        </w:rPr>
        <w:t xml:space="preserve"> </w:t>
      </w:r>
      <w:r w:rsidR="00D92F29" w:rsidRPr="00B67D6D">
        <w:rPr>
          <w:b/>
          <w:bCs/>
          <w:noProof/>
        </w:rPr>
        <w:t xml:space="preserve"> </w:t>
      </w:r>
    </w:p>
    <w:p w14:paraId="0C3DBBA9" w14:textId="19128BC9" w:rsidR="00560635" w:rsidRPr="00560635" w:rsidRDefault="00560635" w:rsidP="00560635">
      <w:pPr>
        <w:pStyle w:val="Odstavecseseznamem"/>
        <w:numPr>
          <w:ilvl w:val="1"/>
          <w:numId w:val="3"/>
        </w:numPr>
        <w:rPr>
          <w:noProof/>
        </w:rPr>
      </w:pPr>
      <w:r w:rsidRPr="00560635">
        <w:rPr>
          <w:noProof/>
        </w:rPr>
        <w:t>Program neumí českou diakritiku</w:t>
      </w:r>
    </w:p>
    <w:p w14:paraId="7789686C" w14:textId="6C17DD19" w:rsidR="00560635" w:rsidRDefault="00867816" w:rsidP="00560635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Po dokončení</w:t>
      </w:r>
      <w:r w:rsidR="00560635" w:rsidRPr="00560635">
        <w:rPr>
          <w:noProof/>
        </w:rPr>
        <w:t xml:space="preserve"> je přes </w:t>
      </w:r>
      <w:r>
        <w:rPr>
          <w:noProof/>
        </w:rPr>
        <w:t xml:space="preserve">obrázky </w:t>
      </w:r>
      <w:r w:rsidR="00560635" w:rsidRPr="00560635">
        <w:rPr>
          <w:noProof/>
        </w:rPr>
        <w:t>veliký vodoznak</w:t>
      </w:r>
      <w:r>
        <w:rPr>
          <w:noProof/>
        </w:rPr>
        <w:t xml:space="preserve"> (ve free verzi)</w:t>
      </w:r>
      <w:r w:rsidR="00560635" w:rsidRPr="00560635">
        <w:rPr>
          <w:noProof/>
        </w:rPr>
        <w:t xml:space="preserve"> </w:t>
      </w:r>
    </w:p>
    <w:p w14:paraId="33235CDE" w14:textId="74BC5AFA" w:rsidR="00560635" w:rsidRDefault="00560635" w:rsidP="00560635">
      <w:pPr>
        <w:pStyle w:val="Odstavecseseznamem"/>
        <w:numPr>
          <w:ilvl w:val="0"/>
          <w:numId w:val="3"/>
        </w:numPr>
        <w:rPr>
          <w:noProof/>
        </w:rPr>
      </w:pPr>
      <w:r w:rsidRPr="00DC6EA9">
        <w:rPr>
          <w:b/>
          <w:bCs/>
          <w:noProof/>
        </w:rPr>
        <w:t>Zuzka</w:t>
      </w:r>
      <w:r>
        <w:rPr>
          <w:noProof/>
        </w:rPr>
        <w:t xml:space="preserve"> – také komiks</w:t>
      </w:r>
    </w:p>
    <w:p w14:paraId="5FB1D1E7" w14:textId="77777777" w:rsidR="00867816" w:rsidRDefault="00867816" w:rsidP="00867816">
      <w:pPr>
        <w:pStyle w:val="Odstavecseseznamem"/>
        <w:numPr>
          <w:ilvl w:val="1"/>
          <w:numId w:val="3"/>
        </w:numPr>
        <w:rPr>
          <w:b/>
          <w:bCs/>
          <w:noProof/>
        </w:rPr>
      </w:pPr>
      <w:r w:rsidRPr="00560635">
        <w:rPr>
          <w:noProof/>
        </w:rPr>
        <w:t>Program:</w:t>
      </w:r>
      <w:r>
        <w:rPr>
          <w:b/>
          <w:bCs/>
          <w:noProof/>
        </w:rPr>
        <w:t xml:space="preserve"> </w:t>
      </w:r>
      <w:hyperlink r:id="rId15" w:history="1">
        <w:r w:rsidRPr="00DC6EA9">
          <w:rPr>
            <w:rStyle w:val="Hypertextovodkaz"/>
            <w:b/>
            <w:bCs/>
            <w:noProof/>
            <w:color w:val="EF075F" w:themeColor="accent2"/>
          </w:rPr>
          <w:t>https://www.storyboardthat.com/cs/comic-maker</w:t>
        </w:r>
      </w:hyperlink>
      <w:r>
        <w:rPr>
          <w:b/>
          <w:bCs/>
          <w:noProof/>
          <w:color w:val="FF0000"/>
        </w:rPr>
        <w:t xml:space="preserve"> </w:t>
      </w:r>
      <w:r w:rsidRPr="00B67D6D">
        <w:rPr>
          <w:b/>
          <w:bCs/>
          <w:noProof/>
        </w:rPr>
        <w:t xml:space="preserve"> </w:t>
      </w:r>
    </w:p>
    <w:p w14:paraId="0772652D" w14:textId="354E214D" w:rsidR="00560635" w:rsidRDefault="00560635" w:rsidP="00560635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Zuzce se s programem pracovalo dobře</w:t>
      </w:r>
    </w:p>
    <w:p w14:paraId="11604431" w14:textId="743CD546" w:rsidR="00560635" w:rsidRDefault="00560635" w:rsidP="00560635">
      <w:pPr>
        <w:pStyle w:val="Odstavecseseznamem"/>
        <w:numPr>
          <w:ilvl w:val="0"/>
          <w:numId w:val="3"/>
        </w:numPr>
        <w:rPr>
          <w:noProof/>
        </w:rPr>
      </w:pPr>
      <w:r w:rsidRPr="00DC6EA9">
        <w:rPr>
          <w:b/>
          <w:bCs/>
          <w:noProof/>
        </w:rPr>
        <w:t>Káťa</w:t>
      </w:r>
      <w:r>
        <w:rPr>
          <w:noProof/>
        </w:rPr>
        <w:t xml:space="preserve"> – také komiks</w:t>
      </w:r>
    </w:p>
    <w:p w14:paraId="02FAB23E" w14:textId="77777777" w:rsidR="00867816" w:rsidRDefault="00867816" w:rsidP="00867816">
      <w:pPr>
        <w:pStyle w:val="Odstavecseseznamem"/>
        <w:numPr>
          <w:ilvl w:val="1"/>
          <w:numId w:val="3"/>
        </w:numPr>
        <w:rPr>
          <w:b/>
          <w:bCs/>
          <w:noProof/>
        </w:rPr>
      </w:pPr>
      <w:r w:rsidRPr="00560635">
        <w:rPr>
          <w:noProof/>
        </w:rPr>
        <w:t>Program:</w:t>
      </w:r>
      <w:r>
        <w:rPr>
          <w:b/>
          <w:bCs/>
          <w:noProof/>
        </w:rPr>
        <w:t xml:space="preserve"> </w:t>
      </w:r>
      <w:hyperlink r:id="rId16" w:history="1">
        <w:r w:rsidRPr="00DC6EA9">
          <w:rPr>
            <w:rStyle w:val="Hypertextovodkaz"/>
            <w:b/>
            <w:bCs/>
            <w:noProof/>
            <w:color w:val="EF075F" w:themeColor="accent2"/>
          </w:rPr>
          <w:t>https://www.storyboardthat.com/cs/comic-maker</w:t>
        </w:r>
      </w:hyperlink>
      <w:r>
        <w:rPr>
          <w:b/>
          <w:bCs/>
          <w:noProof/>
          <w:color w:val="FF0000"/>
        </w:rPr>
        <w:t xml:space="preserve"> </w:t>
      </w:r>
      <w:r w:rsidRPr="00B67D6D">
        <w:rPr>
          <w:b/>
          <w:bCs/>
          <w:noProof/>
        </w:rPr>
        <w:t xml:space="preserve"> </w:t>
      </w:r>
    </w:p>
    <w:p w14:paraId="73DC7934" w14:textId="224907D1" w:rsidR="00560635" w:rsidRDefault="00560635" w:rsidP="00560635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Káťa byla z programu nadšená – líbilo se jí, že se mohou postavy hýbat a měnit výraz</w:t>
      </w:r>
    </w:p>
    <w:p w14:paraId="66BD9771" w14:textId="17CCD95C" w:rsidR="00560635" w:rsidRDefault="00867816" w:rsidP="00560635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Negativní je to, že se obráz</w:t>
      </w:r>
      <w:r w:rsidR="00BC2B1C">
        <w:rPr>
          <w:noProof/>
        </w:rPr>
        <w:t>k</w:t>
      </w:r>
      <w:r>
        <w:rPr>
          <w:noProof/>
        </w:rPr>
        <w:t>y</w:t>
      </w:r>
      <w:r w:rsidR="00BC2B1C">
        <w:rPr>
          <w:noProof/>
        </w:rPr>
        <w:t xml:space="preserve"> uloží s tím vodoznakem </w:t>
      </w:r>
    </w:p>
    <w:p w14:paraId="79EC3868" w14:textId="5A1E6C9F" w:rsidR="00BC2B1C" w:rsidRPr="00DC6EA9" w:rsidRDefault="00BC2B1C" w:rsidP="00DC6EA9">
      <w:pPr>
        <w:pStyle w:val="Nadpis1"/>
        <w:spacing w:before="0"/>
        <w:rPr>
          <w:rFonts w:asciiTheme="minorHAnsi" w:hAnsiTheme="minorHAnsi" w:cstheme="minorHAnsi"/>
          <w:b/>
          <w:bCs/>
          <w:noProof/>
          <w:color w:val="EF075F" w:themeColor="accent2"/>
        </w:rPr>
      </w:pPr>
      <w:r w:rsidRPr="00DC6EA9"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Domácí úkol </w:t>
      </w:r>
    </w:p>
    <w:p w14:paraId="37C93508" w14:textId="5D79A6C9" w:rsidR="00BC2B1C" w:rsidRPr="00560635" w:rsidRDefault="00BC2B1C" w:rsidP="00BC2B1C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Na Moodle ve 13. týdnu je </w:t>
      </w:r>
      <w:r w:rsidRPr="00DC6EA9">
        <w:rPr>
          <w:b/>
          <w:bCs/>
          <w:noProof/>
        </w:rPr>
        <w:t>mentimetr:</w:t>
      </w:r>
      <w:r w:rsidR="00867816">
        <w:rPr>
          <w:b/>
          <w:bCs/>
          <w:noProof/>
        </w:rPr>
        <w:t xml:space="preserve"> </w:t>
      </w:r>
      <w:r w:rsidRPr="00DC6EA9">
        <w:rPr>
          <w:b/>
          <w:bCs/>
          <w:noProof/>
        </w:rPr>
        <w:t>rekapitulace</w:t>
      </w:r>
      <w:r>
        <w:rPr>
          <w:noProof/>
        </w:rPr>
        <w:t>… vyplnit</w:t>
      </w:r>
      <w:r w:rsidR="00867816">
        <w:rPr>
          <w:noProof/>
        </w:rPr>
        <w:t xml:space="preserve"> do dnešní</w:t>
      </w:r>
      <w:bookmarkStart w:id="0" w:name="_GoBack"/>
      <w:bookmarkEnd w:id="0"/>
      <w:r w:rsidR="00867816">
        <w:rPr>
          <w:noProof/>
        </w:rPr>
        <w:t>ho večera</w:t>
      </w:r>
      <w:r>
        <w:rPr>
          <w:noProof/>
        </w:rPr>
        <w:t xml:space="preserve"> </w:t>
      </w:r>
      <w:r w:rsidR="00867816">
        <w:rPr>
          <w:noProof/>
        </w:rPr>
        <w:t>(lze i později, ale pozdější hodnocení nebude zahrnuto do „zceřejněných výsledků“ na Moodlu)</w:t>
      </w:r>
    </w:p>
    <w:sectPr w:rsidR="00BC2B1C" w:rsidRPr="00560635">
      <w:headerReference w:type="default" r:id="rId17"/>
      <w:footerReference w:type="default" r:id="rId1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C3E042" w14:textId="77777777" w:rsidR="00BF105A" w:rsidRDefault="00BF105A" w:rsidP="00BC049D">
      <w:pPr>
        <w:spacing w:after="0" w:line="240" w:lineRule="auto"/>
      </w:pPr>
      <w:r>
        <w:separator/>
      </w:r>
    </w:p>
  </w:endnote>
  <w:endnote w:type="continuationSeparator" w:id="0">
    <w:p w14:paraId="205D1B79" w14:textId="77777777" w:rsidR="00BF105A" w:rsidRDefault="00BF105A" w:rsidP="00BC0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5665327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4FF0222D" w14:textId="176B1D72" w:rsidR="00CA344E" w:rsidRPr="00867816" w:rsidRDefault="00CA344E">
        <w:pPr>
          <w:pStyle w:val="Zpat"/>
          <w:jc w:val="right"/>
          <w:rPr>
            <w:sz w:val="16"/>
            <w:szCs w:val="16"/>
          </w:rPr>
        </w:pPr>
        <w:r w:rsidRPr="00867816">
          <w:rPr>
            <w:sz w:val="16"/>
            <w:szCs w:val="16"/>
          </w:rPr>
          <w:fldChar w:fldCharType="begin"/>
        </w:r>
        <w:r w:rsidRPr="00867816">
          <w:rPr>
            <w:sz w:val="16"/>
            <w:szCs w:val="16"/>
          </w:rPr>
          <w:instrText>PAGE   \* MERGEFORMAT</w:instrText>
        </w:r>
        <w:r w:rsidRPr="00867816">
          <w:rPr>
            <w:sz w:val="16"/>
            <w:szCs w:val="16"/>
          </w:rPr>
          <w:fldChar w:fldCharType="separate"/>
        </w:r>
        <w:r w:rsidR="00867816">
          <w:rPr>
            <w:noProof/>
            <w:sz w:val="16"/>
            <w:szCs w:val="16"/>
          </w:rPr>
          <w:t>1</w:t>
        </w:r>
        <w:r w:rsidRPr="00867816">
          <w:rPr>
            <w:sz w:val="16"/>
            <w:szCs w:val="16"/>
          </w:rPr>
          <w:fldChar w:fldCharType="end"/>
        </w:r>
      </w:p>
    </w:sdtContent>
  </w:sdt>
  <w:p w14:paraId="6585C054" w14:textId="77777777" w:rsidR="00CA344E" w:rsidRDefault="00CA344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0F9E89" w14:textId="77777777" w:rsidR="00BF105A" w:rsidRDefault="00BF105A" w:rsidP="00BC049D">
      <w:pPr>
        <w:spacing w:after="0" w:line="240" w:lineRule="auto"/>
      </w:pPr>
      <w:r>
        <w:separator/>
      </w:r>
    </w:p>
  </w:footnote>
  <w:footnote w:type="continuationSeparator" w:id="0">
    <w:p w14:paraId="0A7EDBCC" w14:textId="77777777" w:rsidR="00BF105A" w:rsidRDefault="00BF105A" w:rsidP="00BC0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A09CB" w14:textId="24748136" w:rsidR="00034DCD" w:rsidRPr="00867816" w:rsidRDefault="004617B9">
    <w:pPr>
      <w:pStyle w:val="Zhlav"/>
      <w:rPr>
        <w:noProof/>
        <w:sz w:val="16"/>
        <w:szCs w:val="16"/>
      </w:rPr>
    </w:pPr>
    <w:r w:rsidRPr="00867816">
      <w:rPr>
        <w:noProof/>
        <w:sz w:val="16"/>
        <w:szCs w:val="16"/>
      </w:rPr>
      <w:t>Aktuální otázky hluchoty</w:t>
    </w:r>
    <w:r w:rsidR="00034DCD" w:rsidRPr="00867816">
      <w:rPr>
        <w:noProof/>
        <w:sz w:val="16"/>
        <w:szCs w:val="16"/>
      </w:rPr>
      <w:tab/>
      <w:t>ZS 2020</w:t>
    </w:r>
    <w:r w:rsidR="00034DCD" w:rsidRPr="00867816">
      <w:rPr>
        <w:noProof/>
        <w:sz w:val="16"/>
        <w:szCs w:val="16"/>
      </w:rPr>
      <w:tab/>
      <w:t>zapsala: Veronika Vinklátová</w:t>
    </w:r>
  </w:p>
  <w:p w14:paraId="3B936DAC" w14:textId="6A4AEC3C" w:rsidR="00BC049D" w:rsidRPr="00867816" w:rsidRDefault="00034DCD">
    <w:pPr>
      <w:pStyle w:val="Zhlav"/>
      <w:rPr>
        <w:noProof/>
        <w:sz w:val="16"/>
        <w:szCs w:val="16"/>
      </w:rPr>
    </w:pPr>
    <w:r w:rsidRPr="00867816">
      <w:rPr>
        <w:noProof/>
        <w:sz w:val="16"/>
        <w:szCs w:val="16"/>
      </w:rPr>
      <w:tab/>
    </w:r>
    <w:r w:rsidR="00CA344E" w:rsidRPr="00867816">
      <w:rPr>
        <w:noProof/>
        <w:sz w:val="16"/>
        <w:szCs w:val="16"/>
      </w:rPr>
      <w:t xml:space="preserve">Mgr. </w:t>
    </w:r>
    <w:r w:rsidR="004617B9" w:rsidRPr="00867816">
      <w:rPr>
        <w:noProof/>
        <w:sz w:val="16"/>
        <w:szCs w:val="16"/>
      </w:rPr>
      <w:t>Andrea Hudáková</w:t>
    </w:r>
    <w:r w:rsidR="00CA344E" w:rsidRPr="00867816">
      <w:rPr>
        <w:noProof/>
        <w:sz w:val="16"/>
        <w:szCs w:val="16"/>
      </w:rPr>
      <w:t>, Ph.D.</w:t>
    </w:r>
    <w:r w:rsidR="00540D55" w:rsidRPr="00867816">
      <w:rPr>
        <w:noProof/>
        <w:sz w:val="16"/>
        <w:szCs w:val="16"/>
      </w:rPr>
      <w:tab/>
    </w:r>
    <w:r w:rsidR="005D0917" w:rsidRPr="00867816">
      <w:rPr>
        <w:noProof/>
        <w:sz w:val="16"/>
        <w:szCs w:val="16"/>
      </w:rPr>
      <w:t>1</w:t>
    </w:r>
    <w:r w:rsidR="00ED4290" w:rsidRPr="00867816">
      <w:rPr>
        <w:noProof/>
        <w:sz w:val="16"/>
        <w:szCs w:val="16"/>
      </w:rPr>
      <w:t>3</w:t>
    </w:r>
    <w:r w:rsidR="00CA58D1" w:rsidRPr="00867816">
      <w:rPr>
        <w:noProof/>
        <w:sz w:val="16"/>
        <w:szCs w:val="16"/>
      </w:rPr>
      <w:t>.</w:t>
    </w:r>
    <w:r w:rsidR="00867816">
      <w:rPr>
        <w:noProof/>
        <w:sz w:val="16"/>
        <w:szCs w:val="16"/>
      </w:rPr>
      <w:t xml:space="preserve"> </w:t>
    </w:r>
    <w:r w:rsidR="00540D55" w:rsidRPr="00867816">
      <w:rPr>
        <w:noProof/>
        <w:sz w:val="16"/>
        <w:szCs w:val="16"/>
      </w:rPr>
      <w:t xml:space="preserve">hodina: </w:t>
    </w:r>
    <w:r w:rsidR="00E81D61" w:rsidRPr="00867816">
      <w:rPr>
        <w:noProof/>
        <w:sz w:val="16"/>
        <w:szCs w:val="16"/>
      </w:rPr>
      <w:t>7</w:t>
    </w:r>
    <w:r w:rsidR="00540D55" w:rsidRPr="00867816">
      <w:rPr>
        <w:noProof/>
        <w:sz w:val="16"/>
        <w:szCs w:val="16"/>
      </w:rPr>
      <w:t>.</w:t>
    </w:r>
    <w:r w:rsidR="00867816">
      <w:rPr>
        <w:noProof/>
        <w:sz w:val="16"/>
        <w:szCs w:val="16"/>
      </w:rPr>
      <w:t xml:space="preserve"> </w:t>
    </w:r>
    <w:r w:rsidR="00540D55" w:rsidRPr="00867816">
      <w:rPr>
        <w:noProof/>
        <w:sz w:val="16"/>
        <w:szCs w:val="16"/>
      </w:rPr>
      <w:t>1.</w:t>
    </w:r>
    <w:r w:rsidR="00867816">
      <w:rPr>
        <w:noProof/>
        <w:sz w:val="16"/>
        <w:szCs w:val="16"/>
      </w:rPr>
      <w:t xml:space="preserve"> </w:t>
    </w:r>
    <w:r w:rsidR="00540D55" w:rsidRPr="00867816">
      <w:rPr>
        <w:noProof/>
        <w:sz w:val="16"/>
        <w:szCs w:val="16"/>
      </w:rPr>
      <w:t>202</w:t>
    </w:r>
    <w:r w:rsidR="00ED4290" w:rsidRPr="00867816">
      <w:rPr>
        <w:noProof/>
        <w:sz w:val="16"/>
        <w:szCs w:val="16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058F4"/>
    <w:multiLevelType w:val="hybridMultilevel"/>
    <w:tmpl w:val="5A6A095C"/>
    <w:lvl w:ilvl="0" w:tplc="0405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AA395D"/>
    <w:multiLevelType w:val="hybridMultilevel"/>
    <w:tmpl w:val="30361744"/>
    <w:lvl w:ilvl="0" w:tplc="040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760861"/>
    <w:multiLevelType w:val="hybridMultilevel"/>
    <w:tmpl w:val="5D6436C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B5485"/>
    <w:multiLevelType w:val="hybridMultilevel"/>
    <w:tmpl w:val="9E6E5742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7CF3EEE"/>
    <w:multiLevelType w:val="hybridMultilevel"/>
    <w:tmpl w:val="4C526E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DB03AB"/>
    <w:multiLevelType w:val="hybridMultilevel"/>
    <w:tmpl w:val="BFDAB2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B3407D"/>
    <w:multiLevelType w:val="hybridMultilevel"/>
    <w:tmpl w:val="65783174"/>
    <w:lvl w:ilvl="0" w:tplc="0DAA9F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F1F83A4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265F7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3" w:tplc="92DA5302">
      <w:start w:val="1"/>
      <w:numFmt w:val="bullet"/>
      <w:lvlText w:val=""/>
      <w:lvlJc w:val="left"/>
      <w:pPr>
        <w:ind w:left="2520" w:hanging="360"/>
      </w:pPr>
      <w:rPr>
        <w:rFonts w:ascii="Symbol" w:hAnsi="Symbol" w:hint="default"/>
      </w:rPr>
    </w:lvl>
    <w:lvl w:ilvl="4" w:tplc="92DA5302">
      <w:start w:val="1"/>
      <w:numFmt w:val="bullet"/>
      <w:lvlText w:val=""/>
      <w:lvlJc w:val="left"/>
      <w:pPr>
        <w:ind w:left="3240" w:hanging="360"/>
      </w:pPr>
      <w:rPr>
        <w:rFonts w:ascii="Symbol" w:hAnsi="Symbol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3F1340"/>
    <w:multiLevelType w:val="hybridMultilevel"/>
    <w:tmpl w:val="6FD25B6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NzE3NjI3MDY3MzZU0lEKTi0uzszPAykwrAUA9s+csCwAAAA="/>
  </w:docVars>
  <w:rsids>
    <w:rsidRoot w:val="00493081"/>
    <w:rsid w:val="0000216A"/>
    <w:rsid w:val="00033A32"/>
    <w:rsid w:val="00034DCD"/>
    <w:rsid w:val="0004429F"/>
    <w:rsid w:val="00053FB5"/>
    <w:rsid w:val="000719D0"/>
    <w:rsid w:val="00072F08"/>
    <w:rsid w:val="00090502"/>
    <w:rsid w:val="000E3AA6"/>
    <w:rsid w:val="000F2359"/>
    <w:rsid w:val="00103719"/>
    <w:rsid w:val="00133021"/>
    <w:rsid w:val="00146335"/>
    <w:rsid w:val="001739EF"/>
    <w:rsid w:val="00176910"/>
    <w:rsid w:val="001A0DB0"/>
    <w:rsid w:val="001A56CF"/>
    <w:rsid w:val="001E79AC"/>
    <w:rsid w:val="001F0067"/>
    <w:rsid w:val="001F35F2"/>
    <w:rsid w:val="001F619C"/>
    <w:rsid w:val="002334FE"/>
    <w:rsid w:val="00234EA5"/>
    <w:rsid w:val="0025408D"/>
    <w:rsid w:val="00272983"/>
    <w:rsid w:val="0027356B"/>
    <w:rsid w:val="002E7C43"/>
    <w:rsid w:val="002F0106"/>
    <w:rsid w:val="00320F09"/>
    <w:rsid w:val="00331FA3"/>
    <w:rsid w:val="00335565"/>
    <w:rsid w:val="00354DAB"/>
    <w:rsid w:val="0035653A"/>
    <w:rsid w:val="00356FE6"/>
    <w:rsid w:val="00375D77"/>
    <w:rsid w:val="0039464D"/>
    <w:rsid w:val="003A41CA"/>
    <w:rsid w:val="003A5A1C"/>
    <w:rsid w:val="003B2FAD"/>
    <w:rsid w:val="003E39EF"/>
    <w:rsid w:val="004004D5"/>
    <w:rsid w:val="00413126"/>
    <w:rsid w:val="0041474A"/>
    <w:rsid w:val="00422968"/>
    <w:rsid w:val="004304BF"/>
    <w:rsid w:val="0043161F"/>
    <w:rsid w:val="00442E20"/>
    <w:rsid w:val="00451958"/>
    <w:rsid w:val="004617B9"/>
    <w:rsid w:val="00471834"/>
    <w:rsid w:val="004720B7"/>
    <w:rsid w:val="00475F5E"/>
    <w:rsid w:val="00480D4B"/>
    <w:rsid w:val="004841CF"/>
    <w:rsid w:val="00493081"/>
    <w:rsid w:val="00495329"/>
    <w:rsid w:val="004A1F78"/>
    <w:rsid w:val="004A3613"/>
    <w:rsid w:val="004B613C"/>
    <w:rsid w:val="004C2FE0"/>
    <w:rsid w:val="004E72E5"/>
    <w:rsid w:val="004F14CD"/>
    <w:rsid w:val="004F5139"/>
    <w:rsid w:val="00507A0A"/>
    <w:rsid w:val="00512850"/>
    <w:rsid w:val="005329DC"/>
    <w:rsid w:val="00540D55"/>
    <w:rsid w:val="00552E1D"/>
    <w:rsid w:val="00560635"/>
    <w:rsid w:val="005903DB"/>
    <w:rsid w:val="005B3FCD"/>
    <w:rsid w:val="005B7E06"/>
    <w:rsid w:val="005D0917"/>
    <w:rsid w:val="005E3D50"/>
    <w:rsid w:val="005E404C"/>
    <w:rsid w:val="0061491B"/>
    <w:rsid w:val="00620542"/>
    <w:rsid w:val="006222C8"/>
    <w:rsid w:val="00640D1D"/>
    <w:rsid w:val="00645837"/>
    <w:rsid w:val="0069007F"/>
    <w:rsid w:val="00691ED5"/>
    <w:rsid w:val="006969AB"/>
    <w:rsid w:val="006B4609"/>
    <w:rsid w:val="006C14D2"/>
    <w:rsid w:val="006C6D28"/>
    <w:rsid w:val="006D1D1A"/>
    <w:rsid w:val="007063B4"/>
    <w:rsid w:val="007215A0"/>
    <w:rsid w:val="00736D77"/>
    <w:rsid w:val="00765529"/>
    <w:rsid w:val="0078476C"/>
    <w:rsid w:val="0079594D"/>
    <w:rsid w:val="00795C95"/>
    <w:rsid w:val="007C7725"/>
    <w:rsid w:val="007E17DA"/>
    <w:rsid w:val="007E5DF7"/>
    <w:rsid w:val="007E6857"/>
    <w:rsid w:val="007F39A1"/>
    <w:rsid w:val="007F45C8"/>
    <w:rsid w:val="008020AA"/>
    <w:rsid w:val="00817D1C"/>
    <w:rsid w:val="008638B6"/>
    <w:rsid w:val="00867816"/>
    <w:rsid w:val="00882772"/>
    <w:rsid w:val="00894C1F"/>
    <w:rsid w:val="00896093"/>
    <w:rsid w:val="008A048B"/>
    <w:rsid w:val="008A40CE"/>
    <w:rsid w:val="008A5515"/>
    <w:rsid w:val="008D57C9"/>
    <w:rsid w:val="008D60C9"/>
    <w:rsid w:val="008D6BEF"/>
    <w:rsid w:val="008F3836"/>
    <w:rsid w:val="008F77E4"/>
    <w:rsid w:val="008F7B43"/>
    <w:rsid w:val="00907E57"/>
    <w:rsid w:val="0091032C"/>
    <w:rsid w:val="009245FD"/>
    <w:rsid w:val="009404EE"/>
    <w:rsid w:val="009408B4"/>
    <w:rsid w:val="009427A2"/>
    <w:rsid w:val="00955522"/>
    <w:rsid w:val="00957C61"/>
    <w:rsid w:val="00967EC5"/>
    <w:rsid w:val="00987A9C"/>
    <w:rsid w:val="009C2F9A"/>
    <w:rsid w:val="009C7890"/>
    <w:rsid w:val="009E550A"/>
    <w:rsid w:val="009E5788"/>
    <w:rsid w:val="00A0074C"/>
    <w:rsid w:val="00A0789C"/>
    <w:rsid w:val="00A10153"/>
    <w:rsid w:val="00A335D6"/>
    <w:rsid w:val="00A50255"/>
    <w:rsid w:val="00A60D90"/>
    <w:rsid w:val="00A75754"/>
    <w:rsid w:val="00A86486"/>
    <w:rsid w:val="00AB2A9D"/>
    <w:rsid w:val="00AF09A1"/>
    <w:rsid w:val="00B004D0"/>
    <w:rsid w:val="00B1550E"/>
    <w:rsid w:val="00B25822"/>
    <w:rsid w:val="00B32A16"/>
    <w:rsid w:val="00B33E3F"/>
    <w:rsid w:val="00B52050"/>
    <w:rsid w:val="00B544FB"/>
    <w:rsid w:val="00B63B6C"/>
    <w:rsid w:val="00B64076"/>
    <w:rsid w:val="00B67D6D"/>
    <w:rsid w:val="00B75BB9"/>
    <w:rsid w:val="00B846AE"/>
    <w:rsid w:val="00BB137D"/>
    <w:rsid w:val="00BC049D"/>
    <w:rsid w:val="00BC2B1C"/>
    <w:rsid w:val="00BD0888"/>
    <w:rsid w:val="00BF105A"/>
    <w:rsid w:val="00BF64A1"/>
    <w:rsid w:val="00C04EBD"/>
    <w:rsid w:val="00C35FCF"/>
    <w:rsid w:val="00C44C82"/>
    <w:rsid w:val="00C52142"/>
    <w:rsid w:val="00C57822"/>
    <w:rsid w:val="00C94B8A"/>
    <w:rsid w:val="00CA344E"/>
    <w:rsid w:val="00CA58D1"/>
    <w:rsid w:val="00CB4531"/>
    <w:rsid w:val="00CB4DBC"/>
    <w:rsid w:val="00CE1FCA"/>
    <w:rsid w:val="00D033D3"/>
    <w:rsid w:val="00D22E74"/>
    <w:rsid w:val="00D42C3E"/>
    <w:rsid w:val="00D85C76"/>
    <w:rsid w:val="00D92F29"/>
    <w:rsid w:val="00D9527C"/>
    <w:rsid w:val="00DC6EA9"/>
    <w:rsid w:val="00DD29E6"/>
    <w:rsid w:val="00DF36AF"/>
    <w:rsid w:val="00E81D61"/>
    <w:rsid w:val="00EB1673"/>
    <w:rsid w:val="00EC0181"/>
    <w:rsid w:val="00EC54C9"/>
    <w:rsid w:val="00ED4290"/>
    <w:rsid w:val="00EE2067"/>
    <w:rsid w:val="00EF7F5F"/>
    <w:rsid w:val="00F002C9"/>
    <w:rsid w:val="00F15BC9"/>
    <w:rsid w:val="00F17DE9"/>
    <w:rsid w:val="00F21EC4"/>
    <w:rsid w:val="00F22881"/>
    <w:rsid w:val="00F27F52"/>
    <w:rsid w:val="00F402AC"/>
    <w:rsid w:val="00F6010B"/>
    <w:rsid w:val="00F616EC"/>
    <w:rsid w:val="00F7243E"/>
    <w:rsid w:val="00F846E5"/>
    <w:rsid w:val="00FA2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79786B"/>
  <w15:chartTrackingRefBased/>
  <w15:docId w15:val="{19A43E96-BD57-476C-8089-A9A0D07F4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34D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F51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0371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C049D"/>
  </w:style>
  <w:style w:type="paragraph" w:styleId="Zpat">
    <w:name w:val="footer"/>
    <w:basedOn w:val="Normln"/>
    <w:link w:val="Zpat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C049D"/>
  </w:style>
  <w:style w:type="character" w:customStyle="1" w:styleId="Nadpis1Char">
    <w:name w:val="Nadpis 1 Char"/>
    <w:basedOn w:val="Standardnpsmoodstavce"/>
    <w:link w:val="Nadpis1"/>
    <w:uiPriority w:val="9"/>
    <w:rsid w:val="00034DCD"/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zev">
    <w:name w:val="Title"/>
    <w:basedOn w:val="Normln"/>
    <w:next w:val="Normln"/>
    <w:link w:val="NzevChar"/>
    <w:uiPriority w:val="10"/>
    <w:qFormat/>
    <w:rsid w:val="00034D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34D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4F51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4F5139"/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styleId="Hypertextovodkaz">
    <w:name w:val="Hyperlink"/>
    <w:basedOn w:val="Standardnpsmoodstavce"/>
    <w:uiPriority w:val="99"/>
    <w:unhideWhenUsed/>
    <w:rsid w:val="00EF7F5F"/>
    <w:rPr>
      <w:color w:val="57052E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EF7F5F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867816"/>
    <w:rPr>
      <w:color w:val="85DFD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ignlang-assessment.info/index.php/home-en.html" TargetMode="External"/><Relationship Id="rId13" Type="http://schemas.openxmlformats.org/officeDocument/2006/relationships/hyperlink" Target="https://whiteboard.explaineverything.com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databazeknih.cz/knihy/prirucka-skecnoutingu-ilustrovany-pruvodce-tvorbou-vizualnich-poznamek-244230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storyboardthat.com/cs/comic-maker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esearchgate.net/profile/Tobias_Haug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toryboardthat.com/cs/comic-maker" TargetMode="External"/><Relationship Id="rId10" Type="http://schemas.openxmlformats.org/officeDocument/2006/relationships/hyperlink" Target="http://www.signlang-assessment.info/index.php/home-en.htm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sign-hub.eu/assessment/welcome-page-assessment" TargetMode="External"/><Relationship Id="rId14" Type="http://schemas.openxmlformats.org/officeDocument/2006/relationships/hyperlink" Target="https://www.storyboardthat.com/cs/comic-maker" TargetMode="External"/></Relationships>
</file>

<file path=word/theme/theme1.xml><?xml version="1.0" encoding="utf-8"?>
<a:theme xmlns:a="http://schemas.openxmlformats.org/drawingml/2006/main" name="Motiv Office">
  <a:themeElements>
    <a:clrScheme name="Cyklámen">
      <a:dk1>
        <a:sysClr val="windowText" lastClr="000000"/>
      </a:dk1>
      <a:lt1>
        <a:sysClr val="window" lastClr="FFFFFF"/>
      </a:lt1>
      <a:dk2>
        <a:srgbClr val="8B0752"/>
      </a:dk2>
      <a:lt2>
        <a:srgbClr val="DBEFF9"/>
      </a:lt2>
      <a:accent1>
        <a:srgbClr val="DF0B6B"/>
      </a:accent1>
      <a:accent2>
        <a:srgbClr val="EF075F"/>
      </a:accent2>
      <a:accent3>
        <a:srgbClr val="C50B64"/>
      </a:accent3>
      <a:accent4>
        <a:srgbClr val="10CF9B"/>
      </a:accent4>
      <a:accent5>
        <a:srgbClr val="7CCA62"/>
      </a:accent5>
      <a:accent6>
        <a:srgbClr val="A5C249"/>
      </a:accent6>
      <a:hlink>
        <a:srgbClr val="57052E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163018-CEF7-40D1-826C-E44D5B687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6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klátová, Veronika</dc:creator>
  <cp:keywords/>
  <dc:description/>
  <cp:lastModifiedBy> </cp:lastModifiedBy>
  <cp:revision>2</cp:revision>
  <dcterms:created xsi:type="dcterms:W3CDTF">2021-01-10T18:00:00Z</dcterms:created>
  <dcterms:modified xsi:type="dcterms:W3CDTF">2021-01-10T18:00:00Z</dcterms:modified>
</cp:coreProperties>
</file>